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ortugal</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ortugal received a score of 8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ortugal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ortugal received a score of</w:t>
      </w:r>
      <w:r>
        <w:t xml:space="preserve"> </w:t>
      </w:r>
      <w:r>
        <w:rPr>
          <w:bCs/>
          <w:b/>
        </w:rPr>
        <w:t xml:space="preserve">93.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ortugal received a score of 87.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ortugal received a score of 74.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ortugal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ortugal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ortugal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ortugal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ortugal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ortugal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ortugal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ortugal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ortugal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ortugal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ortugal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ortugal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ortugal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Portugal%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Portugal%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Portugal%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Portugal%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Portugal%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Portugal%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Portugal%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Portugal%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Portugal%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Portugal%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Portugal%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Portugal%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Portugal%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Portugal%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Portugal%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Portugal%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Portugal%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0,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32:53Z</dcterms:created>
  <dcterms:modified xsi:type="dcterms:W3CDTF">2024-03-19T14: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ortugal Country Report</vt:lpwstr>
  </property>
</Properties>
</file>